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MA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4 North Parkside Avenue, Chicago, IL, USA Chicago, IL, USA 6063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ellemarin23@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5422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NN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LUCC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